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BD8144" w14:textId="74116BB5" w:rsidR="007D0AB8" w:rsidRPr="00FB7573" w:rsidRDefault="007D0AB8" w:rsidP="007D0AB8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FB757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upplemental table</w:t>
      </w:r>
      <w:r w:rsidRPr="00FB757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1</w:t>
      </w:r>
      <w:r w:rsidRPr="00FB757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>.</w:t>
      </w:r>
      <w:r w:rsidRPr="00FB7573">
        <w:rPr>
          <w:rFonts w:ascii="Times New Roman" w:hAnsi="Times New Roman" w:cs="Times New Roman" w:hint="eastAsia"/>
          <w:bCs/>
          <w:color w:val="000000" w:themeColor="text1"/>
          <w:sz w:val="24"/>
          <w:szCs w:val="24"/>
        </w:rPr>
        <w:t xml:space="preserve"> </w:t>
      </w:r>
      <w:r w:rsidR="004C70F9" w:rsidRPr="00FB757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mparison of the f</w:t>
      </w:r>
      <w:r w:rsidRPr="00FB757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ve </w:t>
      </w:r>
      <w:proofErr w:type="spellStart"/>
      <w:r w:rsidRPr="00FB757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ubscores</w:t>
      </w:r>
      <w:proofErr w:type="spellEnd"/>
      <w:r w:rsidRPr="00FB7573">
        <w:rPr>
          <w:rFonts w:ascii="Times New Roman" w:hAnsi="Times New Roman" w:cs="Times New Roman" w:hint="eastAsia"/>
          <w:bCs/>
          <w:color w:val="000000" w:themeColor="text1"/>
          <w:sz w:val="24"/>
          <w:szCs w:val="24"/>
        </w:rPr>
        <w:t xml:space="preserve"> </w:t>
      </w:r>
      <w:r w:rsidRPr="00FB757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f the </w:t>
      </w:r>
      <w:r w:rsidRPr="00FB7573">
        <w:rPr>
          <w:rFonts w:ascii="Times New Roman" w:hAnsi="Times New Roman" w:cs="Times New Roman"/>
          <w:color w:val="000000" w:themeColor="text1"/>
          <w:sz w:val="24"/>
          <w:szCs w:val="24"/>
        </w:rPr>
        <w:t>Revised Version of the Ability for Basic Movement Scale</w:t>
      </w:r>
      <w:r w:rsidRPr="00FB757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core between the independent and dependent gait </w:t>
      </w:r>
      <w:r w:rsidR="00D06BDE" w:rsidRPr="00FB757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roups</w:t>
      </w:r>
      <w:r w:rsidRPr="00FB7573">
        <w:rPr>
          <w:rFonts w:ascii="Times New Roman" w:hAnsi="Times New Roman" w:cs="Times New Roman" w:hint="eastAsia"/>
          <w:bCs/>
          <w:color w:val="000000" w:themeColor="text1"/>
          <w:sz w:val="24"/>
          <w:szCs w:val="24"/>
        </w:rPr>
        <w:t xml:space="preserve"> </w:t>
      </w:r>
      <w:r w:rsidR="0097229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n</w:t>
      </w:r>
      <w:r w:rsidRPr="00FB757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14 days </w:t>
      </w:r>
      <w:r w:rsidR="00D3167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rom</w:t>
      </w:r>
      <w:r w:rsidRPr="00FB757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dmission</w:t>
      </w:r>
    </w:p>
    <w:p w14:paraId="2B14D2DD" w14:textId="77777777" w:rsidR="007D0AB8" w:rsidRPr="006E4ECB" w:rsidRDefault="007D0AB8" w:rsidP="007D0AB8">
      <w:pPr>
        <w:rPr>
          <w:rFonts w:ascii="Times New Roman" w:hAnsi="Times New Roman" w:cs="Times New Roman"/>
          <w:bCs/>
          <w:color w:val="FF0000"/>
          <w:sz w:val="24"/>
          <w:szCs w:val="24"/>
        </w:rPr>
      </w:pPr>
    </w:p>
    <w:tbl>
      <w:tblPr>
        <w:tblW w:w="1317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610"/>
        <w:gridCol w:w="2660"/>
        <w:gridCol w:w="2660"/>
        <w:gridCol w:w="2120"/>
        <w:gridCol w:w="2120"/>
      </w:tblGrid>
      <w:tr w:rsidR="00EF34CD" w:rsidRPr="00EF34CD" w14:paraId="21A94D7D" w14:textId="77777777" w:rsidTr="00EF34CD">
        <w:trPr>
          <w:trHeight w:val="300"/>
        </w:trPr>
        <w:tc>
          <w:tcPr>
            <w:tcW w:w="36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5EEE9D" w14:textId="77777777" w:rsidR="00EF34CD" w:rsidRPr="00EF34CD" w:rsidRDefault="00EF34CD" w:rsidP="00EF34CD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EF34CD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F4D980" w14:textId="77777777" w:rsidR="00EF34CD" w:rsidRPr="00EF34CD" w:rsidRDefault="00EF34CD" w:rsidP="00EF34C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EF34CD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Independent at 14day</w:t>
            </w: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48BC86" w14:textId="77777777" w:rsidR="00EF34CD" w:rsidRPr="00EF34CD" w:rsidRDefault="00EF34CD" w:rsidP="00EF34C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EF34CD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Dependent at 14 day</w:t>
            </w:r>
          </w:p>
        </w:tc>
        <w:tc>
          <w:tcPr>
            <w:tcW w:w="2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751CED" w14:textId="18411CB1" w:rsidR="00EF34CD" w:rsidRPr="00EF34CD" w:rsidRDefault="005778FB" w:rsidP="00EF34C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/>
                <w:color w:val="FF0000"/>
                <w:kern w:val="0"/>
                <w:sz w:val="22"/>
              </w:rPr>
              <w:t>U</w:t>
            </w:r>
            <w:r w:rsidR="00EF34CD" w:rsidRPr="00747ACF">
              <w:rPr>
                <w:rFonts w:ascii="Times New Roman" w:eastAsia="ＭＳ Ｐゴシック" w:hAnsi="Times New Roman" w:cs="Times New Roman"/>
                <w:color w:val="FF0000"/>
                <w:kern w:val="0"/>
                <w:sz w:val="22"/>
              </w:rPr>
              <w:t>nivariate analysis</w:t>
            </w:r>
          </w:p>
        </w:tc>
        <w:tc>
          <w:tcPr>
            <w:tcW w:w="2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E36513" w14:textId="4AD3BEAA" w:rsidR="00EF34CD" w:rsidRPr="00EF34CD" w:rsidRDefault="005778FB" w:rsidP="00EF34C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FF0000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/>
                <w:color w:val="FF0000"/>
                <w:kern w:val="0"/>
                <w:sz w:val="22"/>
              </w:rPr>
              <w:t>M</w:t>
            </w:r>
            <w:r w:rsidR="00EF34CD" w:rsidRPr="00EF34CD">
              <w:rPr>
                <w:rFonts w:ascii="Times New Roman" w:eastAsia="ＭＳ Ｐゴシック" w:hAnsi="Times New Roman" w:cs="Times New Roman"/>
                <w:color w:val="FF0000"/>
                <w:kern w:val="0"/>
                <w:sz w:val="22"/>
              </w:rPr>
              <w:t>ultiva</w:t>
            </w:r>
            <w:r w:rsidR="00D44BF9">
              <w:rPr>
                <w:rFonts w:ascii="Times New Roman" w:eastAsia="ＭＳ Ｐゴシック" w:hAnsi="Times New Roman" w:cs="Times New Roman" w:hint="eastAsia"/>
                <w:color w:val="FF0000"/>
                <w:kern w:val="0"/>
                <w:sz w:val="22"/>
              </w:rPr>
              <w:t>r</w:t>
            </w:r>
            <w:r w:rsidR="00EF34CD" w:rsidRPr="00EF34CD">
              <w:rPr>
                <w:rFonts w:ascii="Times New Roman" w:eastAsia="ＭＳ Ｐゴシック" w:hAnsi="Times New Roman" w:cs="Times New Roman"/>
                <w:color w:val="FF0000"/>
                <w:kern w:val="0"/>
                <w:sz w:val="22"/>
              </w:rPr>
              <w:t>iate analysis</w:t>
            </w:r>
          </w:p>
        </w:tc>
      </w:tr>
      <w:tr w:rsidR="00EF34CD" w:rsidRPr="00EF34CD" w14:paraId="050B37EE" w14:textId="77777777" w:rsidTr="00EF34CD">
        <w:trPr>
          <w:trHeight w:val="300"/>
        </w:trPr>
        <w:tc>
          <w:tcPr>
            <w:tcW w:w="36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0E881A" w14:textId="77777777" w:rsidR="00EF34CD" w:rsidRPr="00EF34CD" w:rsidRDefault="00EF34CD" w:rsidP="00EF34CD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EF34CD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Factors</w:t>
            </w: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884988" w14:textId="77777777" w:rsidR="00EF34CD" w:rsidRPr="00EF34CD" w:rsidRDefault="00EF34CD" w:rsidP="00EF34C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EF34CD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n=24</w:t>
            </w: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799218" w14:textId="77777777" w:rsidR="00EF34CD" w:rsidRPr="00EF34CD" w:rsidRDefault="00EF34CD" w:rsidP="00EF34C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EF34CD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n=43</w:t>
            </w:r>
          </w:p>
        </w:tc>
        <w:tc>
          <w:tcPr>
            <w:tcW w:w="2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E65239" w14:textId="77777777" w:rsidR="00EF34CD" w:rsidRPr="00EF34CD" w:rsidRDefault="00EF34CD" w:rsidP="00EF34C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EF34CD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p value</w:t>
            </w:r>
          </w:p>
        </w:tc>
        <w:tc>
          <w:tcPr>
            <w:tcW w:w="2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ED34B0" w14:textId="77777777" w:rsidR="00EF34CD" w:rsidRPr="00EF34CD" w:rsidRDefault="00EF34CD" w:rsidP="00EF34C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FF0000"/>
                <w:kern w:val="0"/>
                <w:sz w:val="22"/>
              </w:rPr>
            </w:pPr>
            <w:r w:rsidRPr="00EF34CD">
              <w:rPr>
                <w:rFonts w:ascii="Times New Roman" w:eastAsia="ＭＳ Ｐゴシック" w:hAnsi="Times New Roman" w:cs="Times New Roman"/>
                <w:color w:val="FF0000"/>
                <w:kern w:val="0"/>
                <w:sz w:val="22"/>
              </w:rPr>
              <w:t>p value</w:t>
            </w:r>
          </w:p>
        </w:tc>
      </w:tr>
      <w:tr w:rsidR="00EF34CD" w:rsidRPr="00EF34CD" w14:paraId="7810E058" w14:textId="77777777" w:rsidTr="00EF34CD">
        <w:trPr>
          <w:trHeight w:val="315"/>
        </w:trPr>
        <w:tc>
          <w:tcPr>
            <w:tcW w:w="3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D5FD5" w14:textId="77777777" w:rsidR="00EF34CD" w:rsidRPr="00EF34CD" w:rsidRDefault="00EF34CD" w:rsidP="00EF34CD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F34CD">
              <w:rPr>
                <w:rFonts w:ascii="Times New Roman" w:eastAsia="ＭＳ Ｐゴシック" w:hAnsi="Times New Roman" w:cs="Times New Roman"/>
                <w:color w:val="000000"/>
                <w:kern w:val="0"/>
                <w:sz w:val="24"/>
                <w:szCs w:val="24"/>
              </w:rPr>
              <w:t>turning over from the supine position</w:t>
            </w: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234F5" w14:textId="77777777" w:rsidR="00EF34CD" w:rsidRPr="00EF34CD" w:rsidRDefault="00EF34CD" w:rsidP="00EF34C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EF34CD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6 (5,6)</w:t>
            </w: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69F40" w14:textId="77777777" w:rsidR="00EF34CD" w:rsidRPr="00EF34CD" w:rsidRDefault="00EF34CD" w:rsidP="00EF34C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EF34CD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4 (1,6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84B05" w14:textId="77777777" w:rsidR="00EF34CD" w:rsidRPr="00EF34CD" w:rsidRDefault="00EF34CD" w:rsidP="00EF34C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EF34CD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&lt;0.001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2C088" w14:textId="77777777" w:rsidR="00EF34CD" w:rsidRPr="00EF34CD" w:rsidRDefault="00EF34CD" w:rsidP="00EF34C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FF0000"/>
                <w:kern w:val="0"/>
                <w:sz w:val="22"/>
              </w:rPr>
            </w:pPr>
            <w:r w:rsidRPr="00EF34CD">
              <w:rPr>
                <w:rFonts w:ascii="Times New Roman" w:eastAsia="ＭＳ Ｐゴシック" w:hAnsi="Times New Roman" w:cs="Times New Roman"/>
                <w:color w:val="FF0000"/>
                <w:kern w:val="0"/>
                <w:sz w:val="22"/>
              </w:rPr>
              <w:t>0.665</w:t>
            </w:r>
          </w:p>
        </w:tc>
      </w:tr>
      <w:tr w:rsidR="00EF34CD" w:rsidRPr="00EF34CD" w14:paraId="59E12151" w14:textId="77777777" w:rsidTr="00EF34CD">
        <w:trPr>
          <w:trHeight w:val="315"/>
        </w:trPr>
        <w:tc>
          <w:tcPr>
            <w:tcW w:w="3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B7FFD" w14:textId="77777777" w:rsidR="00EF34CD" w:rsidRPr="00EF34CD" w:rsidRDefault="00EF34CD" w:rsidP="00EF34CD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F34CD">
              <w:rPr>
                <w:rFonts w:ascii="Times New Roman" w:eastAsia="ＭＳ Ｐゴシック" w:hAnsi="Times New Roman" w:cs="Times New Roman"/>
                <w:color w:val="000000"/>
                <w:kern w:val="0"/>
                <w:sz w:val="24"/>
                <w:szCs w:val="24"/>
              </w:rPr>
              <w:t>sitting up</w:t>
            </w: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9D5AB" w14:textId="77777777" w:rsidR="00EF34CD" w:rsidRPr="00EF34CD" w:rsidRDefault="00EF34CD" w:rsidP="00EF34C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EF34CD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6 (4,6)</w:t>
            </w: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6C2E8" w14:textId="77777777" w:rsidR="00EF34CD" w:rsidRPr="00EF34CD" w:rsidRDefault="00EF34CD" w:rsidP="00EF34C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EF34CD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2 (1,5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02A8E" w14:textId="77777777" w:rsidR="00EF34CD" w:rsidRPr="00EF34CD" w:rsidRDefault="00EF34CD" w:rsidP="00EF34C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EF34CD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&lt;0.001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D4F1F" w14:textId="77777777" w:rsidR="00EF34CD" w:rsidRPr="00EF34CD" w:rsidRDefault="00EF34CD" w:rsidP="00EF34C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FF0000"/>
                <w:kern w:val="0"/>
                <w:sz w:val="22"/>
              </w:rPr>
            </w:pPr>
            <w:r w:rsidRPr="00EF34CD">
              <w:rPr>
                <w:rFonts w:ascii="Times New Roman" w:eastAsia="ＭＳ Ｐゴシック" w:hAnsi="Times New Roman" w:cs="Times New Roman"/>
                <w:color w:val="FF0000"/>
                <w:kern w:val="0"/>
                <w:sz w:val="22"/>
              </w:rPr>
              <w:t>0.023</w:t>
            </w:r>
          </w:p>
        </w:tc>
      </w:tr>
      <w:tr w:rsidR="00EF34CD" w:rsidRPr="00EF34CD" w14:paraId="78DFEA2F" w14:textId="77777777" w:rsidTr="00EF34CD">
        <w:trPr>
          <w:trHeight w:val="315"/>
        </w:trPr>
        <w:tc>
          <w:tcPr>
            <w:tcW w:w="3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7FE16" w14:textId="77777777" w:rsidR="00EF34CD" w:rsidRPr="00EF34CD" w:rsidRDefault="00EF34CD" w:rsidP="00EF34CD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F34CD">
              <w:rPr>
                <w:rFonts w:ascii="Times New Roman" w:eastAsia="ＭＳ Ｐゴシック" w:hAnsi="Times New Roman" w:cs="Times New Roman"/>
                <w:color w:val="000000"/>
                <w:kern w:val="0"/>
                <w:sz w:val="24"/>
                <w:szCs w:val="24"/>
              </w:rPr>
              <w:t>remaining in sitting position</w:t>
            </w: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B6DC8" w14:textId="77777777" w:rsidR="00EF34CD" w:rsidRPr="00EF34CD" w:rsidRDefault="00EF34CD" w:rsidP="00EF34C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EF34CD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6 (4,6)</w:t>
            </w: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F58B1" w14:textId="77777777" w:rsidR="00EF34CD" w:rsidRPr="00EF34CD" w:rsidRDefault="00EF34CD" w:rsidP="00EF34C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EF34CD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4 (1,6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A3946" w14:textId="77777777" w:rsidR="00EF34CD" w:rsidRPr="00EF34CD" w:rsidRDefault="00EF34CD" w:rsidP="00EF34C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EF34CD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&lt;0.001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3E408" w14:textId="77777777" w:rsidR="00EF34CD" w:rsidRPr="00EF34CD" w:rsidRDefault="00EF34CD" w:rsidP="00EF34C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FF0000"/>
                <w:kern w:val="0"/>
                <w:sz w:val="22"/>
              </w:rPr>
            </w:pPr>
            <w:r w:rsidRPr="00EF34CD">
              <w:rPr>
                <w:rFonts w:ascii="Times New Roman" w:eastAsia="ＭＳ Ｐゴシック" w:hAnsi="Times New Roman" w:cs="Times New Roman"/>
                <w:color w:val="FF0000"/>
                <w:kern w:val="0"/>
                <w:sz w:val="22"/>
              </w:rPr>
              <w:t>0.095</w:t>
            </w:r>
          </w:p>
        </w:tc>
      </w:tr>
      <w:tr w:rsidR="00EF34CD" w:rsidRPr="00EF34CD" w14:paraId="6BBF9E3A" w14:textId="77777777" w:rsidTr="00EF34CD">
        <w:trPr>
          <w:trHeight w:val="315"/>
        </w:trPr>
        <w:tc>
          <w:tcPr>
            <w:tcW w:w="3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800C4" w14:textId="77777777" w:rsidR="00EF34CD" w:rsidRPr="00EF34CD" w:rsidRDefault="00EF34CD" w:rsidP="00EF34CD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F34CD">
              <w:rPr>
                <w:rFonts w:ascii="Times New Roman" w:eastAsia="ＭＳ Ｐゴシック" w:hAnsi="Times New Roman" w:cs="Times New Roman"/>
                <w:color w:val="000000"/>
                <w:kern w:val="0"/>
                <w:sz w:val="24"/>
                <w:szCs w:val="24"/>
              </w:rPr>
              <w:t>standing up</w:t>
            </w: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22410" w14:textId="77777777" w:rsidR="00EF34CD" w:rsidRPr="00EF34CD" w:rsidRDefault="00EF34CD" w:rsidP="00EF34C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EF34CD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6 (3,6)</w:t>
            </w:r>
            <w:bookmarkStart w:id="0" w:name="_GoBack"/>
            <w:bookmarkEnd w:id="0"/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E50E0" w14:textId="77777777" w:rsidR="00EF34CD" w:rsidRPr="00EF34CD" w:rsidRDefault="00EF34CD" w:rsidP="00EF34C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EF34CD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2 (1,4)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1A421" w14:textId="77777777" w:rsidR="00EF34CD" w:rsidRPr="00EF34CD" w:rsidRDefault="00EF34CD" w:rsidP="00EF34C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EF34CD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&lt;0.001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2381E" w14:textId="77777777" w:rsidR="00EF34CD" w:rsidRPr="00EF34CD" w:rsidRDefault="00EF34CD" w:rsidP="00EF34C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FF0000"/>
                <w:kern w:val="0"/>
                <w:sz w:val="22"/>
              </w:rPr>
            </w:pPr>
            <w:r w:rsidRPr="00EF34CD">
              <w:rPr>
                <w:rFonts w:ascii="Times New Roman" w:eastAsia="ＭＳ Ｐゴシック" w:hAnsi="Times New Roman" w:cs="Times New Roman"/>
                <w:color w:val="FF0000"/>
                <w:kern w:val="0"/>
                <w:sz w:val="22"/>
              </w:rPr>
              <w:t>0.395</w:t>
            </w:r>
          </w:p>
        </w:tc>
      </w:tr>
      <w:tr w:rsidR="00EF34CD" w:rsidRPr="00EF34CD" w14:paraId="24F14BEC" w14:textId="77777777" w:rsidTr="00256C55">
        <w:trPr>
          <w:trHeight w:val="315"/>
        </w:trPr>
        <w:tc>
          <w:tcPr>
            <w:tcW w:w="36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261447" w14:textId="77777777" w:rsidR="00EF34CD" w:rsidRPr="00EF34CD" w:rsidRDefault="00EF34CD" w:rsidP="00EF34CD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F34CD">
              <w:rPr>
                <w:rFonts w:ascii="Times New Roman" w:eastAsia="ＭＳ Ｐゴシック" w:hAnsi="Times New Roman" w:cs="Times New Roman"/>
                <w:color w:val="000000"/>
                <w:kern w:val="0"/>
                <w:sz w:val="24"/>
                <w:szCs w:val="24"/>
              </w:rPr>
              <w:t>remaining in standing position</w:t>
            </w: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E4AF5A" w14:textId="77777777" w:rsidR="00EF34CD" w:rsidRPr="00EF34CD" w:rsidRDefault="00EF34CD" w:rsidP="00EF34C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EF34CD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6 (4,6)</w:t>
            </w: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27D515" w14:textId="77777777" w:rsidR="00EF34CD" w:rsidRPr="00EF34CD" w:rsidRDefault="00EF34CD" w:rsidP="00EF34C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EF34CD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3 (1,5)</w:t>
            </w:r>
          </w:p>
        </w:tc>
        <w:tc>
          <w:tcPr>
            <w:tcW w:w="2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2641BF" w14:textId="77777777" w:rsidR="00EF34CD" w:rsidRPr="00EF34CD" w:rsidRDefault="00EF34CD" w:rsidP="00EF34C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EF34CD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&lt;0.001</w:t>
            </w:r>
          </w:p>
        </w:tc>
        <w:tc>
          <w:tcPr>
            <w:tcW w:w="2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B5224A" w14:textId="77777777" w:rsidR="00EF34CD" w:rsidRPr="00EF34CD" w:rsidRDefault="00EF34CD" w:rsidP="00EF34CD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FF0000"/>
                <w:kern w:val="0"/>
                <w:sz w:val="22"/>
              </w:rPr>
            </w:pPr>
            <w:r w:rsidRPr="00EF34CD">
              <w:rPr>
                <w:rFonts w:ascii="Times New Roman" w:eastAsia="ＭＳ Ｐゴシック" w:hAnsi="Times New Roman" w:cs="Times New Roman"/>
                <w:color w:val="FF0000"/>
                <w:kern w:val="0"/>
                <w:sz w:val="22"/>
              </w:rPr>
              <w:t>0.307</w:t>
            </w:r>
          </w:p>
        </w:tc>
      </w:tr>
    </w:tbl>
    <w:p w14:paraId="116234B2" w14:textId="77777777" w:rsidR="00F82590" w:rsidRPr="00B1598C" w:rsidRDefault="00F82590" w:rsidP="00816221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sectPr w:rsidR="00F82590" w:rsidRPr="00B1598C" w:rsidSect="00816221">
      <w:footerReference w:type="default" r:id="rId8"/>
      <w:pgSz w:w="16838" w:h="11906" w:orient="landscape"/>
      <w:pgMar w:top="1701" w:right="1985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4BA5F0" w14:textId="77777777" w:rsidR="007625DE" w:rsidRDefault="007625DE" w:rsidP="004B2919">
      <w:r>
        <w:separator/>
      </w:r>
    </w:p>
  </w:endnote>
  <w:endnote w:type="continuationSeparator" w:id="0">
    <w:p w14:paraId="28DA912D" w14:textId="77777777" w:rsidR="007625DE" w:rsidRDefault="007625DE" w:rsidP="004B29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95381492"/>
      <w:docPartObj>
        <w:docPartGallery w:val="Page Numbers (Bottom of Page)"/>
        <w:docPartUnique/>
      </w:docPartObj>
    </w:sdtPr>
    <w:sdtEndPr/>
    <w:sdtContent>
      <w:p w14:paraId="03E30B98" w14:textId="77777777" w:rsidR="009D3204" w:rsidRPr="00A1207B" w:rsidRDefault="00392A27">
        <w:pPr>
          <w:pStyle w:val="a6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8774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84074C0" w14:textId="77777777" w:rsidR="009D3204" w:rsidRPr="00A1207B" w:rsidRDefault="009D3204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A4F267" w14:textId="77777777" w:rsidR="007625DE" w:rsidRDefault="007625DE" w:rsidP="004B2919">
      <w:r>
        <w:separator/>
      </w:r>
    </w:p>
  </w:footnote>
  <w:footnote w:type="continuationSeparator" w:id="0">
    <w:p w14:paraId="2B3E9903" w14:textId="77777777" w:rsidR="007625DE" w:rsidRDefault="007625DE" w:rsidP="004B29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305347A"/>
    <w:multiLevelType w:val="multilevel"/>
    <w:tmpl w:val="D4E04B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ja-JP" w:vendorID="64" w:dllVersion="6" w:nlCheck="1" w:checkStyle="1"/>
  <w:activeWritingStyle w:appName="MSWord" w:lang="pt-PT" w:vendorID="64" w:dllVersion="0" w:nlCheck="1" w:checkStyle="0"/>
  <w:activeWritingStyle w:appName="MSWord" w:lang="en-US" w:vendorID="64" w:dllVersion="4096" w:nlCheck="1" w:checkStyle="0"/>
  <w:proofState w:spelling="clean" w:grammar="clean"/>
  <w:defaultTabStop w:val="840"/>
  <w:hyphenationZone w:val="425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NDGwMDCwMDUxMrdQ0lEKTi0uzszPAykwrAUAxq0rzCwAAAA="/>
    <w:docVar w:name="EN.Layout" w:val="&lt;ENLayout&gt;&lt;Style&gt;J Stroke Cerebrovasc Disease Copy&lt;/Style&gt;&lt;LeftDelim&gt;{&lt;/LeftDelim&gt;&lt;RightDelim&gt;}&lt;/RightDelim&gt;&lt;FontName&gt;游明朝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tefv5rf28zrdp8e5pd050w5larztftza2p2a&quot;&gt;My EndNote Library&lt;record-ids&gt;&lt;item&gt;122&lt;/item&gt;&lt;item&gt;125&lt;/item&gt;&lt;item&gt;127&lt;/item&gt;&lt;item&gt;130&lt;/item&gt;&lt;item&gt;133&lt;/item&gt;&lt;item&gt;757&lt;/item&gt;&lt;item&gt;758&lt;/item&gt;&lt;item&gt;761&lt;/item&gt;&lt;item&gt;762&lt;/item&gt;&lt;item&gt;876&lt;/item&gt;&lt;item&gt;1175&lt;/item&gt;&lt;item&gt;1177&lt;/item&gt;&lt;item&gt;1180&lt;/item&gt;&lt;item&gt;1182&lt;/item&gt;&lt;item&gt;1184&lt;/item&gt;&lt;item&gt;1185&lt;/item&gt;&lt;/record-ids&gt;&lt;/item&gt;&lt;/Libraries&gt;"/>
    <w:docVar w:name="is_review_method" w:val="Incompatible"/>
  </w:docVars>
  <w:rsids>
    <w:rsidRoot w:val="008111DB"/>
    <w:rsid w:val="00013281"/>
    <w:rsid w:val="0001551F"/>
    <w:rsid w:val="00015B23"/>
    <w:rsid w:val="00023228"/>
    <w:rsid w:val="00032ABA"/>
    <w:rsid w:val="00045EDA"/>
    <w:rsid w:val="00046B54"/>
    <w:rsid w:val="000528B8"/>
    <w:rsid w:val="00054F7E"/>
    <w:rsid w:val="000616F4"/>
    <w:rsid w:val="00064C46"/>
    <w:rsid w:val="000724DD"/>
    <w:rsid w:val="000742EA"/>
    <w:rsid w:val="000759A4"/>
    <w:rsid w:val="000A4E56"/>
    <w:rsid w:val="000B3C2E"/>
    <w:rsid w:val="000B6202"/>
    <w:rsid w:val="000B72CA"/>
    <w:rsid w:val="000D07FE"/>
    <w:rsid w:val="000D22AA"/>
    <w:rsid w:val="000D72B7"/>
    <w:rsid w:val="000E6782"/>
    <w:rsid w:val="000E7598"/>
    <w:rsid w:val="000F2635"/>
    <w:rsid w:val="00102FB3"/>
    <w:rsid w:val="00104947"/>
    <w:rsid w:val="00126462"/>
    <w:rsid w:val="00131A26"/>
    <w:rsid w:val="00134A2F"/>
    <w:rsid w:val="00144B35"/>
    <w:rsid w:val="0015533B"/>
    <w:rsid w:val="00164FAC"/>
    <w:rsid w:val="00167B9C"/>
    <w:rsid w:val="001713AA"/>
    <w:rsid w:val="00171793"/>
    <w:rsid w:val="0017666E"/>
    <w:rsid w:val="0018120D"/>
    <w:rsid w:val="00185DE6"/>
    <w:rsid w:val="00187951"/>
    <w:rsid w:val="001A1D21"/>
    <w:rsid w:val="001C2F87"/>
    <w:rsid w:val="001D4552"/>
    <w:rsid w:val="001E0B39"/>
    <w:rsid w:val="001E1AD9"/>
    <w:rsid w:val="001E1C29"/>
    <w:rsid w:val="001F6DE0"/>
    <w:rsid w:val="0020658F"/>
    <w:rsid w:val="00212D03"/>
    <w:rsid w:val="00217109"/>
    <w:rsid w:val="00220886"/>
    <w:rsid w:val="00223BFD"/>
    <w:rsid w:val="00231A83"/>
    <w:rsid w:val="0023454E"/>
    <w:rsid w:val="00240A04"/>
    <w:rsid w:val="00250322"/>
    <w:rsid w:val="00256C55"/>
    <w:rsid w:val="002674AD"/>
    <w:rsid w:val="00275AA4"/>
    <w:rsid w:val="00292635"/>
    <w:rsid w:val="0029377E"/>
    <w:rsid w:val="002A0D7D"/>
    <w:rsid w:val="002B29AF"/>
    <w:rsid w:val="002B2DD2"/>
    <w:rsid w:val="002B586A"/>
    <w:rsid w:val="002C0044"/>
    <w:rsid w:val="002C5960"/>
    <w:rsid w:val="002D0646"/>
    <w:rsid w:val="002D0E8A"/>
    <w:rsid w:val="002F3E4E"/>
    <w:rsid w:val="00312171"/>
    <w:rsid w:val="0031265C"/>
    <w:rsid w:val="00315425"/>
    <w:rsid w:val="003222AB"/>
    <w:rsid w:val="0032435A"/>
    <w:rsid w:val="003340AA"/>
    <w:rsid w:val="00341DF7"/>
    <w:rsid w:val="00353720"/>
    <w:rsid w:val="00356CCA"/>
    <w:rsid w:val="00361BE3"/>
    <w:rsid w:val="00372C78"/>
    <w:rsid w:val="00373F7B"/>
    <w:rsid w:val="00392A27"/>
    <w:rsid w:val="00392EBF"/>
    <w:rsid w:val="003967DA"/>
    <w:rsid w:val="00396DC2"/>
    <w:rsid w:val="003B011E"/>
    <w:rsid w:val="003C03E2"/>
    <w:rsid w:val="003C09C2"/>
    <w:rsid w:val="003C1052"/>
    <w:rsid w:val="003C4760"/>
    <w:rsid w:val="003C7D22"/>
    <w:rsid w:val="003D063C"/>
    <w:rsid w:val="003D46B8"/>
    <w:rsid w:val="003E5321"/>
    <w:rsid w:val="003E7A9B"/>
    <w:rsid w:val="003F2454"/>
    <w:rsid w:val="004007DB"/>
    <w:rsid w:val="00401D57"/>
    <w:rsid w:val="00402B21"/>
    <w:rsid w:val="004157B4"/>
    <w:rsid w:val="00417285"/>
    <w:rsid w:val="00420F0A"/>
    <w:rsid w:val="004249CC"/>
    <w:rsid w:val="00424BF0"/>
    <w:rsid w:val="00430D1B"/>
    <w:rsid w:val="00450EF5"/>
    <w:rsid w:val="00451560"/>
    <w:rsid w:val="00453C28"/>
    <w:rsid w:val="00457111"/>
    <w:rsid w:val="00457AC5"/>
    <w:rsid w:val="004633D1"/>
    <w:rsid w:val="00472A35"/>
    <w:rsid w:val="004741DF"/>
    <w:rsid w:val="00480669"/>
    <w:rsid w:val="00482DB0"/>
    <w:rsid w:val="00483301"/>
    <w:rsid w:val="004850BA"/>
    <w:rsid w:val="004859FE"/>
    <w:rsid w:val="0048682A"/>
    <w:rsid w:val="00486A97"/>
    <w:rsid w:val="00490D5D"/>
    <w:rsid w:val="00491F91"/>
    <w:rsid w:val="0049692C"/>
    <w:rsid w:val="004B13D5"/>
    <w:rsid w:val="004B2919"/>
    <w:rsid w:val="004B6012"/>
    <w:rsid w:val="004C0D1F"/>
    <w:rsid w:val="004C70F9"/>
    <w:rsid w:val="004E3F5C"/>
    <w:rsid w:val="00500BFA"/>
    <w:rsid w:val="005013E7"/>
    <w:rsid w:val="00507FA1"/>
    <w:rsid w:val="00511A8C"/>
    <w:rsid w:val="00517ADA"/>
    <w:rsid w:val="005373F4"/>
    <w:rsid w:val="00540DBE"/>
    <w:rsid w:val="00553AF3"/>
    <w:rsid w:val="00556E4C"/>
    <w:rsid w:val="00565ECE"/>
    <w:rsid w:val="00572E43"/>
    <w:rsid w:val="005778FB"/>
    <w:rsid w:val="0058276E"/>
    <w:rsid w:val="00591522"/>
    <w:rsid w:val="005A0592"/>
    <w:rsid w:val="005A115F"/>
    <w:rsid w:val="005A3C08"/>
    <w:rsid w:val="005C1CB8"/>
    <w:rsid w:val="005C2EE2"/>
    <w:rsid w:val="005C6EE5"/>
    <w:rsid w:val="005D351E"/>
    <w:rsid w:val="005D54ED"/>
    <w:rsid w:val="005E1A0C"/>
    <w:rsid w:val="005E3591"/>
    <w:rsid w:val="005F1A8C"/>
    <w:rsid w:val="00603994"/>
    <w:rsid w:val="00611175"/>
    <w:rsid w:val="00615979"/>
    <w:rsid w:val="00624320"/>
    <w:rsid w:val="00630BF7"/>
    <w:rsid w:val="00635E4B"/>
    <w:rsid w:val="00636C53"/>
    <w:rsid w:val="006434AF"/>
    <w:rsid w:val="00680EC3"/>
    <w:rsid w:val="006813AE"/>
    <w:rsid w:val="00695593"/>
    <w:rsid w:val="006A10CE"/>
    <w:rsid w:val="006A6930"/>
    <w:rsid w:val="006B4C57"/>
    <w:rsid w:val="006B65E2"/>
    <w:rsid w:val="006D12F3"/>
    <w:rsid w:val="006D4783"/>
    <w:rsid w:val="006F41DB"/>
    <w:rsid w:val="006F634A"/>
    <w:rsid w:val="006F7271"/>
    <w:rsid w:val="00703002"/>
    <w:rsid w:val="00711D39"/>
    <w:rsid w:val="00713E2B"/>
    <w:rsid w:val="007155E9"/>
    <w:rsid w:val="007160ED"/>
    <w:rsid w:val="0071766A"/>
    <w:rsid w:val="00737EC1"/>
    <w:rsid w:val="00747ACF"/>
    <w:rsid w:val="00752CE5"/>
    <w:rsid w:val="0075313C"/>
    <w:rsid w:val="007625DE"/>
    <w:rsid w:val="007628A9"/>
    <w:rsid w:val="0076462D"/>
    <w:rsid w:val="00764714"/>
    <w:rsid w:val="007756FE"/>
    <w:rsid w:val="00775844"/>
    <w:rsid w:val="00786946"/>
    <w:rsid w:val="00792FDF"/>
    <w:rsid w:val="007A6148"/>
    <w:rsid w:val="007C0887"/>
    <w:rsid w:val="007C4C72"/>
    <w:rsid w:val="007D0AB8"/>
    <w:rsid w:val="007D7214"/>
    <w:rsid w:val="007E5279"/>
    <w:rsid w:val="007E5B8E"/>
    <w:rsid w:val="007E6545"/>
    <w:rsid w:val="007F5944"/>
    <w:rsid w:val="007F7825"/>
    <w:rsid w:val="0080670D"/>
    <w:rsid w:val="008111DB"/>
    <w:rsid w:val="0081301E"/>
    <w:rsid w:val="00816221"/>
    <w:rsid w:val="00817E72"/>
    <w:rsid w:val="008234C7"/>
    <w:rsid w:val="00827ADC"/>
    <w:rsid w:val="00833A6E"/>
    <w:rsid w:val="00837EF1"/>
    <w:rsid w:val="0084686B"/>
    <w:rsid w:val="00854A18"/>
    <w:rsid w:val="00855C59"/>
    <w:rsid w:val="00865A2F"/>
    <w:rsid w:val="008742E1"/>
    <w:rsid w:val="00880B33"/>
    <w:rsid w:val="00881C8C"/>
    <w:rsid w:val="00883672"/>
    <w:rsid w:val="00883A55"/>
    <w:rsid w:val="00887C16"/>
    <w:rsid w:val="00890781"/>
    <w:rsid w:val="00891C1F"/>
    <w:rsid w:val="00895EE9"/>
    <w:rsid w:val="008B70D6"/>
    <w:rsid w:val="008C24F9"/>
    <w:rsid w:val="008C428D"/>
    <w:rsid w:val="008D4118"/>
    <w:rsid w:val="008D52E9"/>
    <w:rsid w:val="008E35A2"/>
    <w:rsid w:val="008F5A80"/>
    <w:rsid w:val="00914264"/>
    <w:rsid w:val="00915DBA"/>
    <w:rsid w:val="009200CB"/>
    <w:rsid w:val="00920F70"/>
    <w:rsid w:val="00924AF7"/>
    <w:rsid w:val="00945BC1"/>
    <w:rsid w:val="009533BA"/>
    <w:rsid w:val="00953D72"/>
    <w:rsid w:val="00953ECB"/>
    <w:rsid w:val="00954BC7"/>
    <w:rsid w:val="00956F1F"/>
    <w:rsid w:val="009604C7"/>
    <w:rsid w:val="00963805"/>
    <w:rsid w:val="009645DB"/>
    <w:rsid w:val="00972290"/>
    <w:rsid w:val="0097438D"/>
    <w:rsid w:val="009837FA"/>
    <w:rsid w:val="00987DE4"/>
    <w:rsid w:val="0099057E"/>
    <w:rsid w:val="009B29F0"/>
    <w:rsid w:val="009B4308"/>
    <w:rsid w:val="009B5664"/>
    <w:rsid w:val="009B6F95"/>
    <w:rsid w:val="009C624D"/>
    <w:rsid w:val="009D3204"/>
    <w:rsid w:val="009D7C33"/>
    <w:rsid w:val="009F2756"/>
    <w:rsid w:val="009F4D40"/>
    <w:rsid w:val="00A01725"/>
    <w:rsid w:val="00A028A0"/>
    <w:rsid w:val="00A057A0"/>
    <w:rsid w:val="00A1207B"/>
    <w:rsid w:val="00A1388E"/>
    <w:rsid w:val="00A1510C"/>
    <w:rsid w:val="00A21469"/>
    <w:rsid w:val="00A23ABC"/>
    <w:rsid w:val="00A24E9C"/>
    <w:rsid w:val="00A27CA7"/>
    <w:rsid w:val="00A47D97"/>
    <w:rsid w:val="00A53BBD"/>
    <w:rsid w:val="00A53F31"/>
    <w:rsid w:val="00A5745D"/>
    <w:rsid w:val="00A6343D"/>
    <w:rsid w:val="00A64327"/>
    <w:rsid w:val="00A67E7F"/>
    <w:rsid w:val="00A708BE"/>
    <w:rsid w:val="00A71ECC"/>
    <w:rsid w:val="00A72010"/>
    <w:rsid w:val="00A72603"/>
    <w:rsid w:val="00A72735"/>
    <w:rsid w:val="00A72C6D"/>
    <w:rsid w:val="00A87744"/>
    <w:rsid w:val="00A932BF"/>
    <w:rsid w:val="00AA5EFA"/>
    <w:rsid w:val="00AB06A6"/>
    <w:rsid w:val="00AB4FBB"/>
    <w:rsid w:val="00AB7DDC"/>
    <w:rsid w:val="00AC0E7C"/>
    <w:rsid w:val="00AD2E70"/>
    <w:rsid w:val="00AD78F6"/>
    <w:rsid w:val="00AE062E"/>
    <w:rsid w:val="00AE6C95"/>
    <w:rsid w:val="00B141C6"/>
    <w:rsid w:val="00B1598C"/>
    <w:rsid w:val="00B234B4"/>
    <w:rsid w:val="00B32229"/>
    <w:rsid w:val="00B3470D"/>
    <w:rsid w:val="00B348D3"/>
    <w:rsid w:val="00B42F58"/>
    <w:rsid w:val="00B47D50"/>
    <w:rsid w:val="00B54F16"/>
    <w:rsid w:val="00B550CF"/>
    <w:rsid w:val="00B64A1D"/>
    <w:rsid w:val="00B65F1F"/>
    <w:rsid w:val="00B74DB4"/>
    <w:rsid w:val="00B91DB4"/>
    <w:rsid w:val="00B934BA"/>
    <w:rsid w:val="00B94D60"/>
    <w:rsid w:val="00BB359A"/>
    <w:rsid w:val="00BC4FFE"/>
    <w:rsid w:val="00BC644A"/>
    <w:rsid w:val="00BD5058"/>
    <w:rsid w:val="00BD736E"/>
    <w:rsid w:val="00BE3A25"/>
    <w:rsid w:val="00BF3D3F"/>
    <w:rsid w:val="00C03144"/>
    <w:rsid w:val="00C12BC4"/>
    <w:rsid w:val="00C21980"/>
    <w:rsid w:val="00C27BD3"/>
    <w:rsid w:val="00C31F0B"/>
    <w:rsid w:val="00C46BDD"/>
    <w:rsid w:val="00C53FBE"/>
    <w:rsid w:val="00C619C3"/>
    <w:rsid w:val="00C80A38"/>
    <w:rsid w:val="00C83199"/>
    <w:rsid w:val="00C86372"/>
    <w:rsid w:val="00CA6087"/>
    <w:rsid w:val="00CB3CB5"/>
    <w:rsid w:val="00CB4828"/>
    <w:rsid w:val="00CB569B"/>
    <w:rsid w:val="00CB7F3C"/>
    <w:rsid w:val="00CD4D46"/>
    <w:rsid w:val="00CD50D0"/>
    <w:rsid w:val="00CE3593"/>
    <w:rsid w:val="00CE7F9B"/>
    <w:rsid w:val="00CF0B7D"/>
    <w:rsid w:val="00D01531"/>
    <w:rsid w:val="00D021F6"/>
    <w:rsid w:val="00D06BDE"/>
    <w:rsid w:val="00D134E2"/>
    <w:rsid w:val="00D16794"/>
    <w:rsid w:val="00D2694E"/>
    <w:rsid w:val="00D31676"/>
    <w:rsid w:val="00D34B65"/>
    <w:rsid w:val="00D44361"/>
    <w:rsid w:val="00D44BF9"/>
    <w:rsid w:val="00D475A8"/>
    <w:rsid w:val="00D516AF"/>
    <w:rsid w:val="00D576CA"/>
    <w:rsid w:val="00D71CF9"/>
    <w:rsid w:val="00D72763"/>
    <w:rsid w:val="00D84C08"/>
    <w:rsid w:val="00D9083D"/>
    <w:rsid w:val="00D939B4"/>
    <w:rsid w:val="00D963A9"/>
    <w:rsid w:val="00DA1818"/>
    <w:rsid w:val="00DA38BA"/>
    <w:rsid w:val="00DA4D7F"/>
    <w:rsid w:val="00DC6456"/>
    <w:rsid w:val="00DC7958"/>
    <w:rsid w:val="00DD3FE1"/>
    <w:rsid w:val="00DD4565"/>
    <w:rsid w:val="00DE1369"/>
    <w:rsid w:val="00DF77E8"/>
    <w:rsid w:val="00E022B1"/>
    <w:rsid w:val="00E04B33"/>
    <w:rsid w:val="00E137EF"/>
    <w:rsid w:val="00E241C0"/>
    <w:rsid w:val="00E27753"/>
    <w:rsid w:val="00E27E9E"/>
    <w:rsid w:val="00E31983"/>
    <w:rsid w:val="00E32EEB"/>
    <w:rsid w:val="00E43DF8"/>
    <w:rsid w:val="00E46286"/>
    <w:rsid w:val="00E52FA7"/>
    <w:rsid w:val="00E65AE7"/>
    <w:rsid w:val="00E66539"/>
    <w:rsid w:val="00E7562A"/>
    <w:rsid w:val="00E80642"/>
    <w:rsid w:val="00E87996"/>
    <w:rsid w:val="00E87C0E"/>
    <w:rsid w:val="00E9559D"/>
    <w:rsid w:val="00EA0B7F"/>
    <w:rsid w:val="00EA3DE7"/>
    <w:rsid w:val="00EB4280"/>
    <w:rsid w:val="00EB6153"/>
    <w:rsid w:val="00EC39E7"/>
    <w:rsid w:val="00ED0D2C"/>
    <w:rsid w:val="00ED70DC"/>
    <w:rsid w:val="00EE1C25"/>
    <w:rsid w:val="00EE4BB5"/>
    <w:rsid w:val="00EF34CD"/>
    <w:rsid w:val="00EF7528"/>
    <w:rsid w:val="00F06FC5"/>
    <w:rsid w:val="00F17576"/>
    <w:rsid w:val="00F233BE"/>
    <w:rsid w:val="00F257B0"/>
    <w:rsid w:val="00F3352D"/>
    <w:rsid w:val="00F346C5"/>
    <w:rsid w:val="00F36321"/>
    <w:rsid w:val="00F36866"/>
    <w:rsid w:val="00F45923"/>
    <w:rsid w:val="00F54AB7"/>
    <w:rsid w:val="00F719EE"/>
    <w:rsid w:val="00F72B07"/>
    <w:rsid w:val="00F82590"/>
    <w:rsid w:val="00F86A17"/>
    <w:rsid w:val="00F90271"/>
    <w:rsid w:val="00F913BC"/>
    <w:rsid w:val="00F91EAB"/>
    <w:rsid w:val="00F9692C"/>
    <w:rsid w:val="00F972B1"/>
    <w:rsid w:val="00FA151C"/>
    <w:rsid w:val="00FA54DC"/>
    <w:rsid w:val="00FA6E62"/>
    <w:rsid w:val="00FB1D64"/>
    <w:rsid w:val="00FB6EA4"/>
    <w:rsid w:val="00FB7573"/>
    <w:rsid w:val="00FC08FA"/>
    <w:rsid w:val="00FC6B73"/>
    <w:rsid w:val="00FD1B7B"/>
    <w:rsid w:val="00FD4AE0"/>
    <w:rsid w:val="00FE2FB0"/>
    <w:rsid w:val="00FF4A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7B6C0D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7438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0"/>
    <w:uiPriority w:val="99"/>
    <w:semiHidden/>
    <w:unhideWhenUsed/>
    <w:rsid w:val="00881C8C"/>
    <w:rPr>
      <w:rFonts w:ascii="Courier" w:hAnsi="Courier"/>
      <w:sz w:val="20"/>
      <w:szCs w:val="20"/>
    </w:rPr>
  </w:style>
  <w:style w:type="character" w:customStyle="1" w:styleId="HTML0">
    <w:name w:val="HTML 書式付き (文字)"/>
    <w:basedOn w:val="a0"/>
    <w:link w:val="HTML"/>
    <w:uiPriority w:val="99"/>
    <w:semiHidden/>
    <w:rsid w:val="00881C8C"/>
    <w:rPr>
      <w:rFonts w:ascii="Courier" w:hAnsi="Courier"/>
      <w:sz w:val="20"/>
      <w:szCs w:val="20"/>
    </w:rPr>
  </w:style>
  <w:style w:type="character" w:styleId="a3">
    <w:name w:val="Hyperlink"/>
    <w:basedOn w:val="a0"/>
    <w:uiPriority w:val="99"/>
    <w:unhideWhenUsed/>
    <w:rsid w:val="002B29AF"/>
    <w:rPr>
      <w:color w:val="0563C1" w:themeColor="hyperlink"/>
      <w:u w:val="single"/>
    </w:rPr>
  </w:style>
  <w:style w:type="character" w:customStyle="1" w:styleId="1">
    <w:name w:val="未解決のメンション1"/>
    <w:basedOn w:val="a0"/>
    <w:uiPriority w:val="99"/>
    <w:semiHidden/>
    <w:unhideWhenUsed/>
    <w:rsid w:val="002B29AF"/>
    <w:rPr>
      <w:color w:val="605E5C"/>
      <w:shd w:val="clear" w:color="auto" w:fill="E1DFDD"/>
    </w:rPr>
  </w:style>
  <w:style w:type="paragraph" w:styleId="a4">
    <w:name w:val="header"/>
    <w:basedOn w:val="a"/>
    <w:link w:val="a5"/>
    <w:uiPriority w:val="99"/>
    <w:unhideWhenUsed/>
    <w:rsid w:val="004B2919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4B2919"/>
  </w:style>
  <w:style w:type="paragraph" w:styleId="a6">
    <w:name w:val="footer"/>
    <w:basedOn w:val="a"/>
    <w:link w:val="a7"/>
    <w:uiPriority w:val="99"/>
    <w:unhideWhenUsed/>
    <w:rsid w:val="004B2919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4B2919"/>
  </w:style>
  <w:style w:type="character" w:customStyle="1" w:styleId="2">
    <w:name w:val="未解決のメンション2"/>
    <w:basedOn w:val="a0"/>
    <w:uiPriority w:val="99"/>
    <w:rsid w:val="00D34B65"/>
    <w:rPr>
      <w:color w:val="605E5C"/>
      <w:shd w:val="clear" w:color="auto" w:fill="E1DFDD"/>
    </w:rPr>
  </w:style>
  <w:style w:type="table" w:styleId="a8">
    <w:name w:val="Table Grid"/>
    <w:basedOn w:val="a1"/>
    <w:uiPriority w:val="39"/>
    <w:unhideWhenUsed/>
    <w:rsid w:val="003967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uiPriority w:val="99"/>
    <w:semiHidden/>
    <w:unhideWhenUsed/>
    <w:rsid w:val="00D71CF9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D71CF9"/>
    <w:rPr>
      <w:rFonts w:asciiTheme="majorHAnsi" w:eastAsiaTheme="majorEastAsia" w:hAnsiTheme="majorHAnsi" w:cstheme="majorBidi"/>
      <w:sz w:val="18"/>
      <w:szCs w:val="18"/>
    </w:rPr>
  </w:style>
  <w:style w:type="paragraph" w:styleId="Web">
    <w:name w:val="Normal (Web)"/>
    <w:basedOn w:val="a"/>
    <w:uiPriority w:val="99"/>
    <w:semiHidden/>
    <w:unhideWhenUsed/>
    <w:rsid w:val="00764714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customStyle="1" w:styleId="3">
    <w:name w:val="未解決のメンション3"/>
    <w:basedOn w:val="a0"/>
    <w:uiPriority w:val="99"/>
    <w:semiHidden/>
    <w:unhideWhenUsed/>
    <w:rsid w:val="00CD4D46"/>
    <w:rPr>
      <w:color w:val="605E5C"/>
      <w:shd w:val="clear" w:color="auto" w:fill="E1DFDD"/>
    </w:rPr>
  </w:style>
  <w:style w:type="character" w:customStyle="1" w:styleId="4">
    <w:name w:val="未解決のメンション4"/>
    <w:basedOn w:val="a0"/>
    <w:uiPriority w:val="99"/>
    <w:semiHidden/>
    <w:unhideWhenUsed/>
    <w:rsid w:val="004741DF"/>
    <w:rPr>
      <w:color w:val="605E5C"/>
      <w:shd w:val="clear" w:color="auto" w:fill="E1DFDD"/>
    </w:rPr>
  </w:style>
  <w:style w:type="character" w:styleId="ab">
    <w:name w:val="annotation reference"/>
    <w:basedOn w:val="a0"/>
    <w:uiPriority w:val="99"/>
    <w:semiHidden/>
    <w:unhideWhenUsed/>
    <w:rsid w:val="00FA151C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FA151C"/>
    <w:rPr>
      <w:sz w:val="20"/>
      <w:szCs w:val="20"/>
    </w:rPr>
  </w:style>
  <w:style w:type="character" w:customStyle="1" w:styleId="ad">
    <w:name w:val="コメント文字列 (文字)"/>
    <w:basedOn w:val="a0"/>
    <w:link w:val="ac"/>
    <w:uiPriority w:val="99"/>
    <w:semiHidden/>
    <w:rsid w:val="00FA151C"/>
    <w:rPr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FA151C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FA151C"/>
    <w:rPr>
      <w:b/>
      <w:bCs/>
      <w:sz w:val="20"/>
      <w:szCs w:val="20"/>
    </w:rPr>
  </w:style>
  <w:style w:type="paragraph" w:styleId="af0">
    <w:name w:val="Revision"/>
    <w:hidden/>
    <w:uiPriority w:val="99"/>
    <w:semiHidden/>
    <w:rsid w:val="00420F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23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64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2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5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8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1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0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2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3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6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4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5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3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1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0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8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ＭＳ ゴシック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/>
        <a:ea typeface="ＭＳ 明朝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21C3C7-5FF6-485D-A93D-34F6987A8F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8</Words>
  <Characters>507</Characters>
  <Application>Microsoft Office Word</Application>
  <DocSecurity>0</DocSecurity>
  <Lines>4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1-31T08:25:00Z</dcterms:created>
  <dcterms:modified xsi:type="dcterms:W3CDTF">2020-01-31T08:25:00Z</dcterms:modified>
</cp:coreProperties>
</file>